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7A88C" w14:textId="4C8F9B63" w:rsidR="00CF3731" w:rsidRDefault="00CF3731" w:rsidP="00D55771">
      <w:pPr>
        <w:tabs>
          <w:tab w:val="left" w:pos="0"/>
        </w:tabs>
        <w:spacing w:after="0" w:line="240" w:lineRule="auto"/>
        <w:contextualSpacing/>
        <w:jc w:val="both"/>
        <w:rPr>
          <w:b/>
          <w:sz w:val="32"/>
        </w:rPr>
      </w:pPr>
      <w:r>
        <w:rPr>
          <w:rFonts w:ascii="Arial" w:hAnsi="Arial" w:cs="Arial"/>
          <w:b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F866002" wp14:editId="005DAA24">
                <wp:simplePos x="0" y="0"/>
                <wp:positionH relativeFrom="column">
                  <wp:posOffset>-175260</wp:posOffset>
                </wp:positionH>
                <wp:positionV relativeFrom="paragraph">
                  <wp:posOffset>-1191260</wp:posOffset>
                </wp:positionV>
                <wp:extent cx="6294120" cy="13716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4120" cy="1371600"/>
                          <a:chOff x="0" y="0"/>
                          <a:chExt cx="6294120" cy="1371600"/>
                        </a:xfrm>
                      </wpg:grpSpPr>
                      <pic:pic xmlns:pic="http://schemas.openxmlformats.org/drawingml/2006/picture">
                        <pic:nvPicPr>
                          <pic:cNvPr id="5" name="image4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472440"/>
                            <a:ext cx="1172845" cy="4267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37660" y="0"/>
                            <a:ext cx="746760" cy="137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27320" y="7620"/>
                            <a:ext cx="1066800" cy="10636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 descr="Ayb Foundation logo_ENG vert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70660" y="60960"/>
                            <a:ext cx="50800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16480" y="464820"/>
                            <a:ext cx="1676400" cy="2571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F61B91" id="Group 1" o:spid="_x0000_s1026" style="position:absolute;margin-left:-13.8pt;margin-top:-93.8pt;width:495.6pt;height:108pt;z-index:251659264;mso-height-relative:margin" coordsize="62941,1371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JKKKK/vg/yP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4.png" o:spid="_x0000_s1027" type="#_x0000_t75" style="position:absolute;top:4724;width:11728;height:4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">
                  <v:imagedata r:id="rId15" o:title=""/>
                </v:shape>
                <v:shape id="Picture 4" o:spid="_x0000_s1028" type="#_x0000_t75" style="position:absolute;left:41376;width:7468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">
                  <v:imagedata r:id="rId16" o:title=""/>
                </v:shape>
                <v:shape id="Picture 6" o:spid="_x0000_s1029" type="#_x0000_t75" style="position:absolute;left:52273;top:76;width:10668;height:10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">
                  <v:imagedata r:id="rId17" o:title=""/>
                </v:shape>
                <v:shape id="Picture 8" o:spid="_x0000_s1030" type="#_x0000_t75" alt="Ayb Foundation logo_ENG vert" style="position:absolute;left:14706;top:609;width:508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">
                  <v:imagedata r:id="rId18" o:title="Ayb Foundation logo_ENG vert"/>
                </v:shape>
                <v:shape id="Picture 7" o:spid="_x0000_s1031" type="#_x0000_t75" style="position:absolute;left:23164;top:4648;width:16764;height:25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">
                  <v:imagedata r:id="rId19" o:title=""/>
                </v:shape>
              </v:group>
            </w:pict>
          </mc:Fallback>
        </mc:AlternateContent>
      </w:r>
    </w:p>
    <w:p w14:paraId="056096F8" w14:textId="77777777" w:rsidR="00CF3731" w:rsidRDefault="00CF3731" w:rsidP="00D55771">
      <w:pPr>
        <w:tabs>
          <w:tab w:val="left" w:pos="0"/>
        </w:tabs>
        <w:spacing w:after="0" w:line="240" w:lineRule="auto"/>
        <w:contextualSpacing/>
        <w:jc w:val="both"/>
        <w:rPr>
          <w:b/>
          <w:sz w:val="32"/>
        </w:rPr>
      </w:pPr>
    </w:p>
    <w:p w14:paraId="3831E495" w14:textId="1B9E268B" w:rsidR="00CF3731" w:rsidRPr="0062005E" w:rsidRDefault="00CF3731" w:rsidP="00D55771">
      <w:pPr>
        <w:tabs>
          <w:tab w:val="left" w:pos="0"/>
        </w:tabs>
        <w:spacing w:after="0" w:line="240" w:lineRule="auto"/>
        <w:contextualSpacing/>
        <w:jc w:val="both"/>
        <w:rPr>
          <w:rFonts w:cstheme="minorHAnsi"/>
          <w:b/>
          <w:sz w:val="32"/>
          <w:szCs w:val="32"/>
        </w:rPr>
      </w:pPr>
      <w:r w:rsidRPr="0062005E">
        <w:rPr>
          <w:rFonts w:cstheme="minorHAnsi"/>
          <w:b/>
          <w:sz w:val="32"/>
          <w:szCs w:val="32"/>
        </w:rPr>
        <w:t>Armenia</w:t>
      </w:r>
      <w:r>
        <w:rPr>
          <w:rFonts w:cstheme="minorHAnsi"/>
          <w:b/>
          <w:sz w:val="32"/>
          <w:szCs w:val="32"/>
        </w:rPr>
        <w:t xml:space="preserve"> </w:t>
      </w:r>
      <w:r w:rsidRPr="0062005E">
        <w:rPr>
          <w:rFonts w:cstheme="minorHAnsi"/>
          <w:b/>
          <w:sz w:val="32"/>
          <w:szCs w:val="32"/>
        </w:rPr>
        <w:t>Launches</w:t>
      </w:r>
      <w:r w:rsidRPr="00976494">
        <w:rPr>
          <w:b/>
          <w:sz w:val="32"/>
        </w:rPr>
        <w:t xml:space="preserve"> Generation Unlimited (GenU) Youth Challenge</w:t>
      </w:r>
    </w:p>
    <w:p w14:paraId="080A3C16" w14:textId="1D3964E3" w:rsidR="00352417" w:rsidRPr="00352417" w:rsidRDefault="00CF3731" w:rsidP="00D55771">
      <w:pPr>
        <w:tabs>
          <w:tab w:val="left" w:pos="0"/>
        </w:tabs>
        <w:spacing w:after="0" w:line="240" w:lineRule="auto"/>
        <w:contextualSpacing/>
        <w:jc w:val="center"/>
        <w:rPr>
          <w:rFonts w:cstheme="minorHAnsi"/>
          <w:bCs/>
          <w:i/>
          <w:iCs/>
          <w:lang w:val="hy-AM"/>
        </w:rPr>
      </w:pPr>
      <w:r>
        <w:rPr>
          <w:rFonts w:cstheme="minorHAnsi"/>
          <w:bCs/>
          <w:i/>
          <w:iCs/>
        </w:rPr>
        <w:t>50 young people join GenU Bootcamp</w:t>
      </w:r>
      <w:r w:rsidR="002157D4" w:rsidRPr="00976494">
        <w:rPr>
          <w:b/>
          <w:sz w:val="32"/>
        </w:rPr>
        <w:t xml:space="preserve"> </w:t>
      </w:r>
      <w:r w:rsidR="00686D70">
        <w:rPr>
          <w:rFonts w:cstheme="minorHAnsi"/>
          <w:bCs/>
          <w:i/>
          <w:iCs/>
        </w:rPr>
        <w:t>online</w:t>
      </w:r>
      <w:r w:rsidR="002157D4">
        <w:rPr>
          <w:rFonts w:cstheme="minorHAnsi"/>
          <w:bCs/>
          <w:i/>
          <w:iCs/>
        </w:rPr>
        <w:t xml:space="preserve"> </w:t>
      </w:r>
      <w:r w:rsidR="00686D70">
        <w:rPr>
          <w:rFonts w:cstheme="minorHAnsi"/>
          <w:bCs/>
          <w:i/>
          <w:iCs/>
        </w:rPr>
        <w:t>to</w:t>
      </w:r>
      <w:r w:rsidR="002157D4">
        <w:rPr>
          <w:rFonts w:cstheme="minorHAnsi"/>
          <w:bCs/>
          <w:i/>
          <w:iCs/>
        </w:rPr>
        <w:t xml:space="preserve"> </w:t>
      </w:r>
      <w:r w:rsidR="0062005E">
        <w:rPr>
          <w:rFonts w:cstheme="minorHAnsi"/>
          <w:bCs/>
          <w:i/>
          <w:iCs/>
        </w:rPr>
        <w:t>compete</w:t>
      </w:r>
      <w:r w:rsidR="002157D4">
        <w:rPr>
          <w:rFonts w:cstheme="minorHAnsi"/>
          <w:bCs/>
          <w:i/>
          <w:iCs/>
        </w:rPr>
        <w:t xml:space="preserve"> </w:t>
      </w:r>
      <w:r w:rsidR="0062005E">
        <w:rPr>
          <w:rFonts w:cstheme="minorHAnsi"/>
          <w:bCs/>
          <w:i/>
          <w:iCs/>
        </w:rPr>
        <w:t>at</w:t>
      </w:r>
      <w:r w:rsidR="002157D4">
        <w:rPr>
          <w:rFonts w:cstheme="minorHAnsi"/>
          <w:bCs/>
          <w:i/>
          <w:iCs/>
        </w:rPr>
        <w:t xml:space="preserve"> </w:t>
      </w:r>
      <w:r w:rsidR="0062005E">
        <w:rPr>
          <w:rFonts w:cstheme="minorHAnsi"/>
          <w:bCs/>
          <w:i/>
          <w:iCs/>
        </w:rPr>
        <w:t>social</w:t>
      </w:r>
      <w:r w:rsidR="002157D4">
        <w:rPr>
          <w:rFonts w:cstheme="minorHAnsi"/>
          <w:bCs/>
          <w:i/>
          <w:iCs/>
        </w:rPr>
        <w:t xml:space="preserve"> </w:t>
      </w:r>
      <w:r w:rsidR="0062005E">
        <w:rPr>
          <w:rFonts w:cstheme="minorHAnsi"/>
          <w:bCs/>
          <w:i/>
          <w:iCs/>
        </w:rPr>
        <w:t>entrepreneurship</w:t>
      </w:r>
    </w:p>
    <w:p w14:paraId="0A90391E" w14:textId="77777777" w:rsidR="00AD55DB" w:rsidRPr="00B84A7A" w:rsidRDefault="00AD55DB" w:rsidP="00D55771">
      <w:pPr>
        <w:tabs>
          <w:tab w:val="left" w:pos="0"/>
        </w:tabs>
        <w:spacing w:after="0" w:line="240" w:lineRule="auto"/>
        <w:contextualSpacing/>
        <w:jc w:val="both"/>
        <w:rPr>
          <w:rFonts w:cstheme="minorHAnsi"/>
          <w:b/>
          <w:bCs/>
          <w:lang w:val="hy-AM"/>
        </w:rPr>
      </w:pPr>
    </w:p>
    <w:p w14:paraId="3D7A1BC6" w14:textId="65E6F555" w:rsidR="006E3BDE" w:rsidRDefault="00005D00" w:rsidP="00D55771">
      <w:pPr>
        <w:tabs>
          <w:tab w:val="left" w:pos="0"/>
        </w:tabs>
        <w:spacing w:after="0" w:line="240" w:lineRule="auto"/>
        <w:contextualSpacing/>
        <w:jc w:val="both"/>
        <w:rPr>
          <w:rFonts w:cstheme="minorHAnsi"/>
        </w:rPr>
      </w:pPr>
      <w:r w:rsidRPr="00005D00">
        <w:rPr>
          <w:rFonts w:cstheme="minorHAnsi"/>
          <w:b/>
          <w:bCs/>
        </w:rPr>
        <w:t>YEREVAN,</w:t>
      </w:r>
      <w:r w:rsidR="002157D4">
        <w:rPr>
          <w:rFonts w:cstheme="minorHAnsi"/>
          <w:b/>
          <w:bCs/>
        </w:rPr>
        <w:t xml:space="preserve"> </w:t>
      </w:r>
      <w:r w:rsidRPr="00005D00">
        <w:rPr>
          <w:rFonts w:cstheme="minorHAnsi"/>
          <w:b/>
          <w:bCs/>
        </w:rPr>
        <w:t>May</w:t>
      </w:r>
      <w:r w:rsidR="002157D4">
        <w:rPr>
          <w:rFonts w:cstheme="minorHAnsi"/>
          <w:b/>
          <w:bCs/>
        </w:rPr>
        <w:t xml:space="preserve"> </w:t>
      </w:r>
      <w:r w:rsidRPr="00005D00">
        <w:rPr>
          <w:rFonts w:cstheme="minorHAnsi"/>
          <w:b/>
          <w:bCs/>
        </w:rPr>
        <w:t>18,</w:t>
      </w:r>
      <w:r w:rsidR="002157D4">
        <w:rPr>
          <w:rFonts w:cstheme="minorHAnsi"/>
          <w:b/>
          <w:bCs/>
        </w:rPr>
        <w:t xml:space="preserve"> </w:t>
      </w:r>
      <w:r w:rsidRPr="00005D00">
        <w:rPr>
          <w:rFonts w:cstheme="minorHAnsi"/>
          <w:b/>
          <w:bCs/>
        </w:rPr>
        <w:t>2020</w:t>
      </w:r>
      <w:r w:rsidR="002157D4">
        <w:rPr>
          <w:rFonts w:cstheme="minorHAnsi"/>
        </w:rPr>
        <w:t xml:space="preserve"> </w:t>
      </w:r>
      <w:r w:rsidR="006E3BDE">
        <w:rPr>
          <w:rFonts w:cstheme="minorHAnsi"/>
        </w:rPr>
        <w:t>–</w:t>
      </w:r>
      <w:r w:rsidR="002157D4">
        <w:rPr>
          <w:rFonts w:cstheme="minorHAnsi"/>
        </w:rPr>
        <w:t xml:space="preserve"> </w:t>
      </w:r>
      <w:r w:rsidR="006E3BDE">
        <w:rPr>
          <w:rFonts w:cstheme="minorHAnsi"/>
        </w:rPr>
        <w:t>UNICEF, UNDP, joined by UWC Dilijan</w:t>
      </w:r>
      <w:r w:rsidR="00E851DC">
        <w:rPr>
          <w:rFonts w:cstheme="minorHAnsi"/>
        </w:rPr>
        <w:t xml:space="preserve"> and Ayb Education Foundation, </w:t>
      </w:r>
      <w:r w:rsidR="00E851DC" w:rsidRPr="00976494">
        <w:t>launched</w:t>
      </w:r>
      <w:r w:rsidR="00E851DC">
        <w:rPr>
          <w:rFonts w:cstheme="minorHAnsi"/>
        </w:rPr>
        <w:t xml:space="preserve"> Armenia’s </w:t>
      </w:r>
      <w:r w:rsidR="00E851DC" w:rsidRPr="00976494">
        <w:t xml:space="preserve">first Generation Unlimited (GenU) </w:t>
      </w:r>
      <w:r w:rsidR="00E851DC">
        <w:rPr>
          <w:rFonts w:cstheme="minorHAnsi"/>
        </w:rPr>
        <w:t>competition</w:t>
      </w:r>
      <w:r w:rsidR="003A521A">
        <w:rPr>
          <w:rFonts w:cstheme="minorHAnsi"/>
        </w:rPr>
        <w:t xml:space="preserve"> today</w:t>
      </w:r>
      <w:r w:rsidR="003A521A" w:rsidRPr="00976494">
        <w:t xml:space="preserve"> in an online </w:t>
      </w:r>
      <w:r w:rsidR="00877207">
        <w:t>B</w:t>
      </w:r>
      <w:r w:rsidR="003A521A" w:rsidRPr="00976494">
        <w:t>ootcamp</w:t>
      </w:r>
      <w:r w:rsidR="003A521A">
        <w:rPr>
          <w:rFonts w:cstheme="minorHAnsi"/>
        </w:rPr>
        <w:t xml:space="preserve">, joined by </w:t>
      </w:r>
      <w:r w:rsidR="00F97A26">
        <w:rPr>
          <w:rFonts w:cstheme="minorHAnsi"/>
        </w:rPr>
        <w:t>1</w:t>
      </w:r>
      <w:r w:rsidR="00877207">
        <w:rPr>
          <w:rFonts w:cstheme="minorHAnsi"/>
        </w:rPr>
        <w:t>2</w:t>
      </w:r>
      <w:r w:rsidR="00F26117">
        <w:rPr>
          <w:rFonts w:cstheme="minorHAnsi"/>
        </w:rPr>
        <w:t xml:space="preserve"> teams</w:t>
      </w:r>
      <w:r w:rsidR="00CF3731">
        <w:rPr>
          <w:rFonts w:cstheme="minorHAnsi"/>
        </w:rPr>
        <w:t xml:space="preserve"> (50 young people)</w:t>
      </w:r>
      <w:r w:rsidR="00F26117">
        <w:rPr>
          <w:rFonts w:cstheme="minorHAnsi"/>
        </w:rPr>
        <w:t>,</w:t>
      </w:r>
      <w:r w:rsidR="003A521A">
        <w:rPr>
          <w:rFonts w:cstheme="minorHAnsi"/>
        </w:rPr>
        <w:t xml:space="preserve"> from </w:t>
      </w:r>
      <w:r w:rsidR="006D403A">
        <w:rPr>
          <w:rFonts w:cstheme="minorHAnsi"/>
        </w:rPr>
        <w:t>Shirak, Vayots Dzor, Kotayk, Tavush, Gegharkunik</w:t>
      </w:r>
      <w:r w:rsidR="00877207">
        <w:rPr>
          <w:rFonts w:cstheme="minorHAnsi"/>
        </w:rPr>
        <w:t>,</w:t>
      </w:r>
      <w:r w:rsidR="006D403A">
        <w:rPr>
          <w:rFonts w:cstheme="minorHAnsi"/>
        </w:rPr>
        <w:t xml:space="preserve"> and Yerevan.</w:t>
      </w:r>
    </w:p>
    <w:p w14:paraId="728B3A84" w14:textId="77777777" w:rsidR="003A521A" w:rsidRDefault="003A521A" w:rsidP="00D55771">
      <w:pPr>
        <w:tabs>
          <w:tab w:val="left" w:pos="0"/>
        </w:tabs>
        <w:spacing w:after="0" w:line="240" w:lineRule="auto"/>
        <w:contextualSpacing/>
        <w:jc w:val="both"/>
        <w:rPr>
          <w:rFonts w:cstheme="minorHAnsi"/>
        </w:rPr>
      </w:pPr>
    </w:p>
    <w:p w14:paraId="6F6FFCCF" w14:textId="1D0F504B" w:rsidR="00F15B96" w:rsidRPr="002157D4" w:rsidRDefault="002157D4" w:rsidP="00D55771">
      <w:pPr>
        <w:tabs>
          <w:tab w:val="left" w:pos="0"/>
        </w:tabs>
        <w:spacing w:after="0" w:line="240" w:lineRule="auto"/>
        <w:contextualSpacing/>
        <w:jc w:val="both"/>
        <w:rPr>
          <w:rFonts w:cstheme="minorHAnsi"/>
          <w:lang w:val="hy-AM"/>
        </w:rPr>
      </w:pPr>
      <w:r w:rsidRPr="002157D4">
        <w:rPr>
          <w:rFonts w:cstheme="minorHAnsi"/>
          <w:lang w:val="hy-AM"/>
        </w:rPr>
        <w:t>GenU is a global multi-sector partnership to meet the urgent need for expanded education, training and employment opportunities for young people, aged 10 to 24, on an unprecedented scale.</w:t>
      </w:r>
      <w:r w:rsidRPr="00976494">
        <w:rPr>
          <w:lang w:val="hy-AM"/>
        </w:rPr>
        <w:t xml:space="preserve"> </w:t>
      </w:r>
      <w:r w:rsidR="00780F5B" w:rsidRPr="00976494">
        <w:t xml:space="preserve">The competition </w:t>
      </w:r>
      <w:r w:rsidR="00780F5B">
        <w:rPr>
          <w:rFonts w:cstheme="minorHAnsi"/>
        </w:rPr>
        <w:t xml:space="preserve">helps create </w:t>
      </w:r>
      <w:r w:rsidR="00F15B96" w:rsidRPr="002157D4">
        <w:rPr>
          <w:rFonts w:cstheme="minorHAnsi"/>
          <w:lang w:val="hy-AM"/>
        </w:rPr>
        <w:t>public-private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partnerships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–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globally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and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in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countries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–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to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co-create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and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support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investment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opportunities,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programs</w:t>
      </w:r>
      <w:r w:rsidR="00877207">
        <w:rPr>
          <w:rFonts w:cstheme="minorHAnsi"/>
          <w:lang w:val="hy-AM"/>
        </w:rPr>
        <w:t>,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and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innovations</w:t>
      </w:r>
      <w:r w:rsidRPr="002157D4">
        <w:rPr>
          <w:rFonts w:cstheme="minorHAnsi"/>
          <w:lang w:val="hy-AM"/>
        </w:rPr>
        <w:t xml:space="preserve"> </w:t>
      </w:r>
      <w:r w:rsidR="00877207">
        <w:rPr>
          <w:rFonts w:cstheme="minorHAnsi"/>
          <w:lang w:val="hy-AM"/>
        </w:rPr>
        <w:t>on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a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large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scale,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and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to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help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young</w:t>
      </w:r>
      <w:r w:rsidR="00C7638C">
        <w:rPr>
          <w:rFonts w:cstheme="minorHAnsi"/>
        </w:rPr>
        <w:t xml:space="preserve"> women and men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become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productive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in</w:t>
      </w:r>
      <w:r w:rsidRPr="002157D4">
        <w:rPr>
          <w:rFonts w:cstheme="minorHAnsi"/>
          <w:lang w:val="hy-AM"/>
        </w:rPr>
        <w:t xml:space="preserve"> </w:t>
      </w:r>
      <w:r w:rsidR="00F15B96" w:rsidRPr="002157D4">
        <w:rPr>
          <w:rFonts w:cstheme="minorHAnsi"/>
          <w:lang w:val="hy-AM"/>
        </w:rPr>
        <w:t>life.</w:t>
      </w:r>
    </w:p>
    <w:p w14:paraId="33244A57" w14:textId="3D0613EB" w:rsidR="00F15B96" w:rsidRPr="002157D4" w:rsidRDefault="00F15B96" w:rsidP="00D55771">
      <w:pPr>
        <w:tabs>
          <w:tab w:val="left" w:pos="0"/>
        </w:tabs>
        <w:spacing w:after="0" w:line="240" w:lineRule="auto"/>
        <w:contextualSpacing/>
        <w:jc w:val="both"/>
        <w:rPr>
          <w:rFonts w:cstheme="minorHAnsi"/>
          <w:lang w:val="hy-AM"/>
        </w:rPr>
      </w:pPr>
    </w:p>
    <w:p w14:paraId="2D36F344" w14:textId="54677323" w:rsidR="0012771C" w:rsidRPr="00404432" w:rsidRDefault="0012771C" w:rsidP="00D55771">
      <w:pPr>
        <w:spacing w:after="0" w:line="240" w:lineRule="auto"/>
        <w:jc w:val="both"/>
        <w:rPr>
          <w:rFonts w:cstheme="minorHAnsi"/>
          <w:lang w:val="hy-AM"/>
        </w:rPr>
      </w:pPr>
      <w:r w:rsidRPr="00454FB6">
        <w:rPr>
          <w:rFonts w:cstheme="minorHAnsi"/>
          <w:lang w:val="hy-AM"/>
        </w:rPr>
        <w:t>"</w:t>
      </w:r>
      <w:r w:rsidR="005B28A0" w:rsidRPr="00404432">
        <w:rPr>
          <w:rFonts w:cstheme="minorHAnsi"/>
          <w:lang w:val="hy-AM"/>
        </w:rPr>
        <w:t xml:space="preserve">We are going to co-design and co-create with young people. </w:t>
      </w:r>
      <w:r w:rsidR="00C7638C">
        <w:rPr>
          <w:rFonts w:cstheme="minorHAnsi"/>
        </w:rPr>
        <w:t>Adolescent girls and boys as well as youth</w:t>
      </w:r>
      <w:r w:rsidR="005B28A0" w:rsidRPr="00404432">
        <w:rPr>
          <w:rFonts w:cstheme="minorHAnsi"/>
          <w:lang w:val="hy-AM"/>
        </w:rPr>
        <w:t xml:space="preserve"> can see the world with fresh eyes and imagine so</w:t>
      </w:r>
      <w:r w:rsidR="00F97A26" w:rsidRPr="00404432">
        <w:rPr>
          <w:rFonts w:cstheme="minorHAnsi"/>
          <w:lang w:val="hy-AM"/>
        </w:rPr>
        <w:t xml:space="preserve">lutions that are needed to get </w:t>
      </w:r>
      <w:r w:rsidR="005B28A0" w:rsidRPr="00404432">
        <w:rPr>
          <w:rFonts w:cstheme="minorHAnsi"/>
          <w:lang w:val="hy-AM"/>
        </w:rPr>
        <w:t>the world back on track, we just need to give them opportunities to work together and think creatively</w:t>
      </w:r>
      <w:r w:rsidR="00454FB6" w:rsidRPr="00404432">
        <w:rPr>
          <w:rFonts w:cstheme="minorHAnsi"/>
          <w:lang w:val="hy-AM"/>
        </w:rPr>
        <w:t>,</w:t>
      </w:r>
      <w:r w:rsidRPr="00454FB6">
        <w:rPr>
          <w:rFonts w:cstheme="minorHAnsi"/>
          <w:lang w:val="hy-AM"/>
        </w:rPr>
        <w:t>"</w:t>
      </w:r>
      <w:r w:rsidR="00454FB6" w:rsidRPr="00404432">
        <w:rPr>
          <w:rFonts w:cstheme="minorHAnsi"/>
          <w:lang w:val="hy-AM"/>
        </w:rPr>
        <w:t xml:space="preserve"> said Tanja Radocaj, UNICEF Representative in Armenia.</w:t>
      </w:r>
    </w:p>
    <w:p w14:paraId="3B60007D" w14:textId="77777777" w:rsidR="0012771C" w:rsidRPr="00B84A7A" w:rsidRDefault="0012771C" w:rsidP="00D55771">
      <w:pPr>
        <w:tabs>
          <w:tab w:val="left" w:pos="0"/>
        </w:tabs>
        <w:spacing w:after="0" w:line="240" w:lineRule="auto"/>
        <w:contextualSpacing/>
        <w:jc w:val="both"/>
        <w:rPr>
          <w:rFonts w:cstheme="minorHAnsi"/>
        </w:rPr>
      </w:pPr>
    </w:p>
    <w:p w14:paraId="0083BEAC" w14:textId="09F436BB" w:rsidR="0083397C" w:rsidRPr="00976494" w:rsidRDefault="00EF5DE1" w:rsidP="00D55771">
      <w:pPr>
        <w:tabs>
          <w:tab w:val="left" w:pos="0"/>
        </w:tabs>
        <w:spacing w:after="0" w:line="240" w:lineRule="auto"/>
        <w:contextualSpacing/>
        <w:jc w:val="both"/>
      </w:pPr>
      <w:r>
        <w:rPr>
          <w:rFonts w:cstheme="minorHAnsi"/>
        </w:rPr>
        <w:t xml:space="preserve">50 participants of the online </w:t>
      </w:r>
      <w:r w:rsidR="00877207">
        <w:rPr>
          <w:rFonts w:cstheme="minorHAnsi"/>
        </w:rPr>
        <w:t>B</w:t>
      </w:r>
      <w:r>
        <w:rPr>
          <w:rFonts w:cstheme="minorHAnsi"/>
        </w:rPr>
        <w:t xml:space="preserve">ootcamp were selected from </w:t>
      </w:r>
      <w:r w:rsidR="00CF3731">
        <w:rPr>
          <w:rFonts w:cstheme="minorHAnsi"/>
        </w:rPr>
        <w:t>60 teams</w:t>
      </w:r>
      <w:r w:rsidR="00F26117">
        <w:rPr>
          <w:rFonts w:cstheme="minorHAnsi"/>
        </w:rPr>
        <w:t xml:space="preserve"> </w:t>
      </w:r>
      <w:r w:rsidR="0083397C">
        <w:rPr>
          <w:rFonts w:cstheme="minorHAnsi"/>
        </w:rPr>
        <w:t xml:space="preserve">who applied in </w:t>
      </w:r>
      <w:r w:rsidR="00CF3731" w:rsidRPr="00CF3731">
        <w:rPr>
          <w:rFonts w:cstheme="minorHAnsi"/>
        </w:rPr>
        <w:t>mid</w:t>
      </w:r>
      <w:r w:rsidR="00CF3731">
        <w:rPr>
          <w:rFonts w:cstheme="minorHAnsi"/>
        </w:rPr>
        <w:t>-February</w:t>
      </w:r>
      <w:r w:rsidR="00B34E35">
        <w:rPr>
          <w:rFonts w:cstheme="minorHAnsi"/>
        </w:rPr>
        <w:t xml:space="preserve"> with initial ideas about social entrepreneurship and community projects.</w:t>
      </w:r>
      <w:r w:rsidR="00295542">
        <w:rPr>
          <w:rFonts w:cstheme="minorHAnsi"/>
        </w:rPr>
        <w:t xml:space="preserve"> The ideas are many, spanning from </w:t>
      </w:r>
      <w:r w:rsidR="00295542" w:rsidRPr="00B84A7A">
        <w:rPr>
          <w:rFonts w:cstheme="minorHAnsi"/>
        </w:rPr>
        <w:t>smart</w:t>
      </w:r>
      <w:r w:rsidR="00295542">
        <w:rPr>
          <w:rFonts w:cstheme="minorHAnsi"/>
        </w:rPr>
        <w:t xml:space="preserve"> </w:t>
      </w:r>
      <w:r w:rsidR="00295542" w:rsidRPr="00B84A7A">
        <w:rPr>
          <w:rFonts w:cstheme="minorHAnsi"/>
        </w:rPr>
        <w:t>agriculture</w:t>
      </w:r>
      <w:r w:rsidR="00295542">
        <w:rPr>
          <w:rFonts w:cstheme="minorHAnsi"/>
        </w:rPr>
        <w:t xml:space="preserve"> to</w:t>
      </w:r>
      <w:r w:rsidR="00AF1A80">
        <w:rPr>
          <w:rFonts w:cstheme="minorHAnsi"/>
        </w:rPr>
        <w:t xml:space="preserve"> </w:t>
      </w:r>
      <w:r w:rsidR="00877207">
        <w:rPr>
          <w:rFonts w:cstheme="minorHAnsi"/>
        </w:rPr>
        <w:t>i</w:t>
      </w:r>
      <w:r w:rsidR="00877207" w:rsidRPr="00877207">
        <w:rPr>
          <w:rFonts w:cstheme="minorHAnsi"/>
        </w:rPr>
        <w:t xml:space="preserve">nnovative volunteerism for </w:t>
      </w:r>
      <w:r w:rsidR="00CF3731">
        <w:rPr>
          <w:rFonts w:cstheme="minorHAnsi"/>
        </w:rPr>
        <w:t xml:space="preserve">the </w:t>
      </w:r>
      <w:r w:rsidR="00877207" w:rsidRPr="00877207">
        <w:rPr>
          <w:rFonts w:cstheme="minorHAnsi"/>
        </w:rPr>
        <w:t xml:space="preserve">common </w:t>
      </w:r>
      <w:r w:rsidR="00877207">
        <w:rPr>
          <w:rFonts w:cstheme="minorHAnsi"/>
        </w:rPr>
        <w:t>good, c</w:t>
      </w:r>
      <w:r w:rsidR="00877207" w:rsidRPr="00877207">
        <w:rPr>
          <w:rFonts w:cstheme="minorHAnsi"/>
        </w:rPr>
        <w:t>reative industries</w:t>
      </w:r>
      <w:r w:rsidR="00877207">
        <w:rPr>
          <w:rFonts w:cstheme="minorHAnsi"/>
        </w:rPr>
        <w:t xml:space="preserve">, </w:t>
      </w:r>
      <w:r w:rsidR="00877207" w:rsidRPr="00B84A7A">
        <w:rPr>
          <w:rFonts w:cstheme="minorHAnsi"/>
        </w:rPr>
        <w:t>arts</w:t>
      </w:r>
      <w:r w:rsidR="00877207">
        <w:rPr>
          <w:rFonts w:cstheme="minorHAnsi"/>
        </w:rPr>
        <w:t>, fashion, video production</w:t>
      </w:r>
      <w:r w:rsidR="00CF3731">
        <w:rPr>
          <w:rFonts w:cstheme="minorHAnsi"/>
        </w:rPr>
        <w:t>,</w:t>
      </w:r>
      <w:r w:rsidR="00877207">
        <w:rPr>
          <w:rFonts w:cstheme="minorHAnsi"/>
        </w:rPr>
        <w:t xml:space="preserve"> and many more.</w:t>
      </w:r>
      <w:r w:rsidR="00754DC4">
        <w:rPr>
          <w:rFonts w:cstheme="minorHAnsi"/>
        </w:rPr>
        <w:t xml:space="preserve"> </w:t>
      </w:r>
      <w:r w:rsidR="00C019C9" w:rsidRPr="00877207">
        <w:rPr>
          <w:rFonts w:cstheme="minorHAnsi"/>
        </w:rPr>
        <w:t>From</w:t>
      </w:r>
      <w:r w:rsidR="00877207" w:rsidRPr="00877207">
        <w:rPr>
          <w:rFonts w:cstheme="minorHAnsi"/>
        </w:rPr>
        <w:t xml:space="preserve"> May 1</w:t>
      </w:r>
      <w:r w:rsidR="00A01F7B">
        <w:rPr>
          <w:rFonts w:cstheme="minorHAnsi"/>
        </w:rPr>
        <w:t>8</w:t>
      </w:r>
      <w:bookmarkStart w:id="0" w:name="_GoBack"/>
      <w:bookmarkEnd w:id="0"/>
      <w:r w:rsidR="00C019C9" w:rsidRPr="00877207">
        <w:rPr>
          <w:rFonts w:cstheme="minorHAnsi"/>
        </w:rPr>
        <w:t xml:space="preserve"> to</w:t>
      </w:r>
      <w:r w:rsidR="00877207">
        <w:rPr>
          <w:rFonts w:cstheme="minorHAnsi"/>
        </w:rPr>
        <w:t xml:space="preserve"> May 24</w:t>
      </w:r>
      <w:r w:rsidR="00C019C9" w:rsidRPr="00877207">
        <w:rPr>
          <w:rFonts w:cstheme="minorHAnsi"/>
        </w:rPr>
        <w:t>, t</w:t>
      </w:r>
      <w:r w:rsidR="0062536B" w:rsidRPr="00877207">
        <w:rPr>
          <w:rFonts w:cstheme="minorHAnsi"/>
        </w:rPr>
        <w:t xml:space="preserve">he </w:t>
      </w:r>
      <w:r w:rsidR="00877207">
        <w:rPr>
          <w:rFonts w:cstheme="minorHAnsi"/>
        </w:rPr>
        <w:t>B</w:t>
      </w:r>
      <w:r w:rsidR="0062536B">
        <w:rPr>
          <w:rFonts w:cstheme="minorHAnsi"/>
        </w:rPr>
        <w:t>ootcamp will offer them a series of online meetings</w:t>
      </w:r>
      <w:r w:rsidR="00E91FC4">
        <w:rPr>
          <w:rFonts w:cstheme="minorHAnsi"/>
        </w:rPr>
        <w:t xml:space="preserve"> and mentoring from</w:t>
      </w:r>
      <w:r w:rsidR="000D30A6">
        <w:rPr>
          <w:rFonts w:cstheme="minorHAnsi"/>
        </w:rPr>
        <w:t xml:space="preserve"> seasoned specialists in social entrepreneurship, business</w:t>
      </w:r>
      <w:r w:rsidR="00877207">
        <w:rPr>
          <w:rFonts w:cstheme="minorHAnsi"/>
        </w:rPr>
        <w:t>,</w:t>
      </w:r>
      <w:r w:rsidR="000D30A6">
        <w:rPr>
          <w:rFonts w:cstheme="minorHAnsi"/>
        </w:rPr>
        <w:t xml:space="preserve"> and startups</w:t>
      </w:r>
      <w:r w:rsidR="00754DC4">
        <w:rPr>
          <w:rFonts w:cstheme="minorHAnsi"/>
        </w:rPr>
        <w:t xml:space="preserve"> who will help them refine their ideas and </w:t>
      </w:r>
      <w:r w:rsidR="00E23002">
        <w:rPr>
          <w:rFonts w:cstheme="minorHAnsi"/>
        </w:rPr>
        <w:t>turn them into projects.</w:t>
      </w:r>
    </w:p>
    <w:p w14:paraId="01D6B771" w14:textId="3C5FABF5" w:rsidR="0012580B" w:rsidRDefault="0012580B" w:rsidP="00D55771">
      <w:pPr>
        <w:tabs>
          <w:tab w:val="left" w:pos="0"/>
        </w:tabs>
        <w:spacing w:after="0" w:line="240" w:lineRule="auto"/>
        <w:contextualSpacing/>
        <w:jc w:val="both"/>
        <w:rPr>
          <w:rFonts w:ascii="Sylfaen" w:hAnsi="Sylfaen" w:cstheme="minorHAnsi"/>
          <w:lang w:val="hy-AM"/>
        </w:rPr>
      </w:pPr>
    </w:p>
    <w:p w14:paraId="6573CEE1" w14:textId="4499D52C" w:rsidR="00FC02A6" w:rsidRPr="00976494" w:rsidRDefault="00FC02A6" w:rsidP="00D55771">
      <w:pPr>
        <w:tabs>
          <w:tab w:val="left" w:pos="0"/>
        </w:tabs>
        <w:spacing w:after="0" w:line="240" w:lineRule="auto"/>
        <w:contextualSpacing/>
        <w:jc w:val="both"/>
      </w:pPr>
      <w:r w:rsidRPr="00FC02A6">
        <w:rPr>
          <w:rFonts w:cstheme="minorHAnsi"/>
        </w:rPr>
        <w:t>“Through GenU we hope</w:t>
      </w:r>
      <w:r w:rsidRPr="00976494">
        <w:t xml:space="preserve"> to inspire </w:t>
      </w:r>
      <w:r w:rsidRPr="00FC02A6">
        <w:rPr>
          <w:rFonts w:cstheme="minorHAnsi"/>
        </w:rPr>
        <w:t>Armenia’s</w:t>
      </w:r>
      <w:r w:rsidRPr="00976494">
        <w:t xml:space="preserve"> youth to generate new ideas and bring them to life, thus contributing to the creation of new opportunities, entrepreneurial initiatives</w:t>
      </w:r>
      <w:r w:rsidR="00877207">
        <w:t>,</w:t>
      </w:r>
      <w:r w:rsidRPr="00976494">
        <w:t xml:space="preserve"> and workplaces in their communities</w:t>
      </w:r>
      <w:r w:rsidRPr="00FC02A6">
        <w:rPr>
          <w:rFonts w:cstheme="minorHAnsi"/>
        </w:rPr>
        <w:t>,” said Dmitr</w:t>
      </w:r>
      <w:r w:rsidR="004904FD">
        <w:rPr>
          <w:rFonts w:cstheme="minorHAnsi"/>
        </w:rPr>
        <w:t>y</w:t>
      </w:r>
      <w:r w:rsidRPr="00FC02A6">
        <w:rPr>
          <w:rFonts w:cstheme="minorHAnsi"/>
        </w:rPr>
        <w:t xml:space="preserve"> Mar</w:t>
      </w:r>
      <w:r w:rsidR="00673EE9">
        <w:rPr>
          <w:rFonts w:cstheme="minorHAnsi"/>
        </w:rPr>
        <w:t>i</w:t>
      </w:r>
      <w:r w:rsidR="004904FD">
        <w:rPr>
          <w:rFonts w:cstheme="minorHAnsi"/>
        </w:rPr>
        <w:t>y</w:t>
      </w:r>
      <w:r w:rsidRPr="00FC02A6">
        <w:rPr>
          <w:rFonts w:cstheme="minorHAnsi"/>
        </w:rPr>
        <w:t>a</w:t>
      </w:r>
      <w:r w:rsidR="00760A66">
        <w:rPr>
          <w:rFonts w:cstheme="minorHAnsi"/>
        </w:rPr>
        <w:t>s</w:t>
      </w:r>
      <w:r w:rsidRPr="00FC02A6">
        <w:rPr>
          <w:rFonts w:cstheme="minorHAnsi"/>
        </w:rPr>
        <w:t>in, UNDP Resident Representative</w:t>
      </w:r>
      <w:r w:rsidR="00D55771">
        <w:rPr>
          <w:rFonts w:cstheme="minorHAnsi"/>
        </w:rPr>
        <w:t xml:space="preserve"> in Armenia</w:t>
      </w:r>
      <w:r w:rsidRPr="00976494">
        <w:t>.</w:t>
      </w:r>
    </w:p>
    <w:p w14:paraId="6F247A46" w14:textId="77777777" w:rsidR="00FC02A6" w:rsidRDefault="00FC02A6" w:rsidP="00D55771">
      <w:pPr>
        <w:tabs>
          <w:tab w:val="left" w:pos="0"/>
        </w:tabs>
        <w:spacing w:after="0" w:line="240" w:lineRule="auto"/>
        <w:contextualSpacing/>
        <w:jc w:val="both"/>
        <w:rPr>
          <w:rFonts w:ascii="Sylfaen" w:hAnsi="Sylfaen" w:cstheme="minorHAnsi"/>
          <w:lang w:val="hy-AM"/>
        </w:rPr>
      </w:pPr>
    </w:p>
    <w:p w14:paraId="799421FE" w14:textId="1CB99F20" w:rsidR="00AD55DB" w:rsidRPr="00B84A7A" w:rsidRDefault="007852DB" w:rsidP="00D55771">
      <w:pPr>
        <w:tabs>
          <w:tab w:val="left" w:pos="0"/>
        </w:tabs>
        <w:spacing w:after="0" w:line="240" w:lineRule="auto"/>
        <w:contextualSpacing/>
        <w:jc w:val="both"/>
        <w:rPr>
          <w:rFonts w:cstheme="minorHAnsi"/>
          <w:lang w:val="hy-AM"/>
        </w:rPr>
      </w:pPr>
      <w:r w:rsidRPr="00976494">
        <w:t>On</w:t>
      </w:r>
      <w:r w:rsidR="002157D4" w:rsidRPr="00976494">
        <w:t xml:space="preserve"> </w:t>
      </w:r>
      <w:r w:rsidRPr="00976494">
        <w:t>May</w:t>
      </w:r>
      <w:r w:rsidR="002157D4" w:rsidRPr="00976494">
        <w:t xml:space="preserve"> </w:t>
      </w:r>
      <w:r w:rsidRPr="00976494">
        <w:t>24,</w:t>
      </w:r>
      <w:r w:rsidR="002157D4" w:rsidRPr="00976494">
        <w:t xml:space="preserve"> </w:t>
      </w:r>
      <w:r w:rsidR="00F14D82" w:rsidRPr="00976494">
        <w:t xml:space="preserve">the </w:t>
      </w:r>
      <w:r w:rsidRPr="00976494">
        <w:t>teams</w:t>
      </w:r>
      <w:r w:rsidR="002157D4" w:rsidRPr="00976494">
        <w:t xml:space="preserve"> </w:t>
      </w:r>
      <w:r w:rsidRPr="00976494">
        <w:t>will</w:t>
      </w:r>
      <w:r w:rsidR="002157D4" w:rsidRPr="00976494">
        <w:t xml:space="preserve"> </w:t>
      </w:r>
      <w:r w:rsidRPr="00976494">
        <w:t>present</w:t>
      </w:r>
      <w:r w:rsidR="002157D4" w:rsidRPr="00976494">
        <w:t xml:space="preserve"> </w:t>
      </w:r>
      <w:r w:rsidRPr="00976494">
        <w:t>their</w:t>
      </w:r>
      <w:r w:rsidR="002157D4" w:rsidRPr="00976494">
        <w:t xml:space="preserve"> </w:t>
      </w:r>
      <w:r w:rsidRPr="00976494">
        <w:t>projects</w:t>
      </w:r>
      <w:r w:rsidR="00A36CBC">
        <w:rPr>
          <w:rFonts w:cstheme="minorHAnsi"/>
        </w:rPr>
        <w:t xml:space="preserve"> to the panel of judges</w:t>
      </w:r>
      <w:r w:rsidR="00F14D82">
        <w:rPr>
          <w:rFonts w:cstheme="minorHAnsi"/>
        </w:rPr>
        <w:t xml:space="preserve">, and the </w:t>
      </w:r>
      <w:r w:rsidRPr="00976494">
        <w:rPr>
          <w:lang w:val="hy-AM"/>
        </w:rPr>
        <w:t>top</w:t>
      </w:r>
      <w:r w:rsidR="002157D4" w:rsidRPr="00976494">
        <w:rPr>
          <w:lang w:val="hy-AM"/>
        </w:rPr>
        <w:t xml:space="preserve"> </w:t>
      </w:r>
      <w:r w:rsidRPr="00976494">
        <w:rPr>
          <w:lang w:val="hy-AM"/>
        </w:rPr>
        <w:t>five</w:t>
      </w:r>
      <w:r w:rsidR="002157D4" w:rsidRPr="00976494">
        <w:rPr>
          <w:lang w:val="hy-AM"/>
        </w:rPr>
        <w:t xml:space="preserve"> </w:t>
      </w:r>
      <w:r w:rsidR="00F14D82" w:rsidRPr="00976494">
        <w:t>w</w:t>
      </w:r>
      <w:r w:rsidRPr="00976494">
        <w:rPr>
          <w:lang w:val="hy-AM"/>
        </w:rPr>
        <w:t>ill</w:t>
      </w:r>
      <w:r w:rsidR="002157D4" w:rsidRPr="00976494">
        <w:t xml:space="preserve"> </w:t>
      </w:r>
      <w:r w:rsidRPr="00976494">
        <w:rPr>
          <w:lang w:val="hy-AM"/>
        </w:rPr>
        <w:t>receive</w:t>
      </w:r>
      <w:r w:rsidR="002157D4" w:rsidRPr="00976494">
        <w:t xml:space="preserve"> </w:t>
      </w:r>
      <w:r w:rsidR="00051A03" w:rsidRPr="00976494">
        <w:t>a</w:t>
      </w:r>
      <w:r w:rsidR="002157D4" w:rsidRPr="00976494">
        <w:t xml:space="preserve"> </w:t>
      </w:r>
      <w:r w:rsidR="00051A03">
        <w:rPr>
          <w:rFonts w:cstheme="minorHAnsi"/>
        </w:rPr>
        <w:t xml:space="preserve">US$ </w:t>
      </w:r>
      <w:r w:rsidRPr="00B84A7A">
        <w:rPr>
          <w:rFonts w:cstheme="minorHAnsi"/>
          <w:lang w:val="hy-AM"/>
        </w:rPr>
        <w:t>1000</w:t>
      </w:r>
      <w:r w:rsidR="002157D4">
        <w:rPr>
          <w:rFonts w:cstheme="minorHAnsi"/>
          <w:lang w:val="hy-AM"/>
        </w:rPr>
        <w:t xml:space="preserve"> </w:t>
      </w:r>
      <w:r w:rsidR="00051A03" w:rsidRPr="00976494">
        <w:t>grant</w:t>
      </w:r>
      <w:r w:rsidR="002157D4" w:rsidRPr="00976494">
        <w:t xml:space="preserve"> </w:t>
      </w:r>
      <w:r w:rsidRPr="00976494">
        <w:t>to</w:t>
      </w:r>
      <w:r w:rsidR="002157D4" w:rsidRPr="00976494">
        <w:t xml:space="preserve"> </w:t>
      </w:r>
      <w:r w:rsidR="00051A03">
        <w:rPr>
          <w:rFonts w:cstheme="minorHAnsi"/>
        </w:rPr>
        <w:t>bring</w:t>
      </w:r>
      <w:r w:rsidR="00051A03" w:rsidRPr="00976494">
        <w:t xml:space="preserve"> their ideas to </w:t>
      </w:r>
      <w:r w:rsidR="00051A03">
        <w:rPr>
          <w:rFonts w:cstheme="minorHAnsi"/>
        </w:rPr>
        <w:t xml:space="preserve">life </w:t>
      </w:r>
      <w:r w:rsidR="00BF62D2">
        <w:rPr>
          <w:rFonts w:cstheme="minorHAnsi"/>
        </w:rPr>
        <w:t>during</w:t>
      </w:r>
      <w:r w:rsidR="00051A03">
        <w:rPr>
          <w:rFonts w:cstheme="minorHAnsi"/>
        </w:rPr>
        <w:t xml:space="preserve"> </w:t>
      </w:r>
      <w:r w:rsidR="00877207">
        <w:rPr>
          <w:rFonts w:cstheme="minorHAnsi"/>
        </w:rPr>
        <w:t>the second half of 2020</w:t>
      </w:r>
      <w:r w:rsidRPr="00B84A7A">
        <w:rPr>
          <w:rFonts w:cstheme="minorHAnsi"/>
          <w:lang w:val="hy-AM"/>
        </w:rPr>
        <w:t>.</w:t>
      </w:r>
      <w:r w:rsidR="002157D4">
        <w:rPr>
          <w:rFonts w:cstheme="minorHAnsi"/>
          <w:lang w:val="hy-AM"/>
        </w:rPr>
        <w:t xml:space="preserve"> </w:t>
      </w:r>
      <w:r w:rsidR="00BF62D2">
        <w:rPr>
          <w:rFonts w:cstheme="minorHAnsi"/>
        </w:rPr>
        <w:t xml:space="preserve">In the </w:t>
      </w:r>
      <w:r w:rsidR="00BF62D2" w:rsidRPr="00976494">
        <w:t xml:space="preserve">second </w:t>
      </w:r>
      <w:r w:rsidR="00BF62D2">
        <w:rPr>
          <w:rFonts w:cstheme="minorHAnsi"/>
        </w:rPr>
        <w:t>phase</w:t>
      </w:r>
      <w:r w:rsidR="00BF62D2" w:rsidRPr="00976494">
        <w:t xml:space="preserve"> of the competition</w:t>
      </w:r>
      <w:r w:rsidR="00D87B2E">
        <w:rPr>
          <w:rFonts w:cstheme="minorHAnsi"/>
        </w:rPr>
        <w:t>,</w:t>
      </w:r>
      <w:r w:rsidR="00D87B2E" w:rsidRPr="00976494">
        <w:t xml:space="preserve"> </w:t>
      </w:r>
      <w:r w:rsidR="00877207">
        <w:t xml:space="preserve">the </w:t>
      </w:r>
      <w:r w:rsidR="00D87B2E" w:rsidRPr="00976494">
        <w:t>two most promising ideas from Armenia will be presented at the international stage in the USA</w:t>
      </w:r>
      <w:r w:rsidR="00D87B2E">
        <w:rPr>
          <w:rFonts w:cstheme="minorHAnsi"/>
        </w:rPr>
        <w:t>,</w:t>
      </w:r>
      <w:r w:rsidR="00D87B2E" w:rsidRPr="00976494">
        <w:t xml:space="preserve"> competing with teams </w:t>
      </w:r>
      <w:r w:rsidR="00D87B2E">
        <w:rPr>
          <w:rFonts w:cstheme="minorHAnsi"/>
        </w:rPr>
        <w:t>from</w:t>
      </w:r>
      <w:r w:rsidR="00D87B2E" w:rsidRPr="00976494">
        <w:t xml:space="preserve"> other countries</w:t>
      </w:r>
      <w:r w:rsidR="00EA2592">
        <w:rPr>
          <w:rFonts w:cstheme="minorHAnsi"/>
        </w:rPr>
        <w:t xml:space="preserve"> for a chance to win u</w:t>
      </w:r>
      <w:r w:rsidRPr="00B84A7A">
        <w:rPr>
          <w:rFonts w:cstheme="minorHAnsi"/>
        </w:rPr>
        <w:t>p</w:t>
      </w:r>
      <w:r w:rsidR="002157D4">
        <w:rPr>
          <w:rFonts w:cstheme="minorHAnsi"/>
        </w:rPr>
        <w:t xml:space="preserve"> </w:t>
      </w:r>
      <w:r w:rsidRPr="00976494">
        <w:t>to</w:t>
      </w:r>
      <w:r w:rsidR="002157D4" w:rsidRPr="00976494">
        <w:t xml:space="preserve"> </w:t>
      </w:r>
      <w:r w:rsidRPr="00976494">
        <w:rPr>
          <w:lang w:val="en"/>
        </w:rPr>
        <w:t>US$</w:t>
      </w:r>
      <w:r w:rsidR="00EA2592">
        <w:rPr>
          <w:rFonts w:cstheme="minorHAnsi"/>
          <w:lang w:val="en"/>
        </w:rPr>
        <w:t xml:space="preserve"> </w:t>
      </w:r>
      <w:r w:rsidRPr="00976494">
        <w:rPr>
          <w:lang w:val="hy-AM"/>
        </w:rPr>
        <w:t>20,000</w:t>
      </w:r>
      <w:r w:rsidR="003243BE" w:rsidRPr="00976494">
        <w:t xml:space="preserve"> </w:t>
      </w:r>
      <w:r w:rsidR="003243BE">
        <w:rPr>
          <w:rFonts w:cstheme="minorHAnsi"/>
        </w:rPr>
        <w:t>and</w:t>
      </w:r>
      <w:r w:rsidR="003243BE" w:rsidRPr="00976494">
        <w:t xml:space="preserve"> participate in </w:t>
      </w:r>
      <w:r w:rsidRPr="00976494">
        <w:t>the</w:t>
      </w:r>
      <w:r w:rsidR="002157D4" w:rsidRPr="00976494">
        <w:t xml:space="preserve"> </w:t>
      </w:r>
      <w:r w:rsidRPr="00976494">
        <w:t>Idea</w:t>
      </w:r>
      <w:r w:rsidR="002157D4" w:rsidRPr="00976494">
        <w:t xml:space="preserve"> </w:t>
      </w:r>
      <w:r w:rsidRPr="00976494">
        <w:t>Incubator</w:t>
      </w:r>
      <w:r w:rsidR="002157D4" w:rsidRPr="00976494">
        <w:t xml:space="preserve"> </w:t>
      </w:r>
      <w:r w:rsidRPr="00976494">
        <w:t>Program.</w:t>
      </w:r>
    </w:p>
    <w:sectPr w:rsidR="00AD55DB" w:rsidRPr="00B84A7A" w:rsidSect="0097649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18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28293D" w14:textId="77777777" w:rsidR="006B7B77" w:rsidRDefault="006B7B77">
      <w:pPr>
        <w:spacing w:line="240" w:lineRule="auto"/>
      </w:pPr>
      <w:r>
        <w:separator/>
      </w:r>
    </w:p>
  </w:endnote>
  <w:endnote w:type="continuationSeparator" w:id="0">
    <w:p w14:paraId="30578B00" w14:textId="77777777" w:rsidR="006B7B77" w:rsidRDefault="006B7B77">
      <w:pPr>
        <w:spacing w:line="240" w:lineRule="auto"/>
      </w:pPr>
      <w:r>
        <w:continuationSeparator/>
      </w:r>
    </w:p>
  </w:endnote>
  <w:endnote w:type="continuationNotice" w:id="1">
    <w:p w14:paraId="21F606F4" w14:textId="77777777" w:rsidR="006B7B77" w:rsidRDefault="006B7B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095B1" w14:textId="77777777" w:rsidR="00CF3731" w:rsidRDefault="00CF37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46981" w14:textId="77777777" w:rsidR="00B97DE0" w:rsidRDefault="00B97D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56897" w14:textId="77777777" w:rsidR="00CF3731" w:rsidRDefault="00CF37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51930" w14:textId="77777777" w:rsidR="006B7B77" w:rsidRDefault="006B7B77">
      <w:pPr>
        <w:spacing w:line="240" w:lineRule="auto"/>
      </w:pPr>
      <w:r>
        <w:separator/>
      </w:r>
    </w:p>
  </w:footnote>
  <w:footnote w:type="continuationSeparator" w:id="0">
    <w:p w14:paraId="0F251366" w14:textId="77777777" w:rsidR="006B7B77" w:rsidRDefault="006B7B77">
      <w:pPr>
        <w:spacing w:line="240" w:lineRule="auto"/>
      </w:pPr>
      <w:r>
        <w:continuationSeparator/>
      </w:r>
    </w:p>
  </w:footnote>
  <w:footnote w:type="continuationNotice" w:id="1">
    <w:p w14:paraId="0D63583C" w14:textId="77777777" w:rsidR="006B7B77" w:rsidRDefault="006B7B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8BA84" w14:textId="77777777" w:rsidR="00CF3731" w:rsidRDefault="00CF37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B4130F" w14:textId="24A7A99F" w:rsidR="00625034" w:rsidRPr="00976494" w:rsidRDefault="00625034" w:rsidP="00976494">
    <w:pPr>
      <w:tabs>
        <w:tab w:val="left" w:pos="0"/>
      </w:tabs>
      <w:spacing w:after="0" w:line="240" w:lineRule="auto"/>
      <w:contextualSpacing/>
      <w:jc w:val="center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A7951" w14:textId="77777777" w:rsidR="00CF3731" w:rsidRDefault="00CF37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jI3s7QwszA3NTFU0lEKTi0uzszPAykwqQUAgetfjSwAAAA="/>
  </w:docVars>
  <w:rsids>
    <w:rsidRoot w:val="00281695"/>
    <w:rsid w:val="DFDE4D38"/>
    <w:rsid w:val="00005D00"/>
    <w:rsid w:val="000456A9"/>
    <w:rsid w:val="00051A03"/>
    <w:rsid w:val="00061AD7"/>
    <w:rsid w:val="000B0751"/>
    <w:rsid w:val="000C5580"/>
    <w:rsid w:val="000D30A6"/>
    <w:rsid w:val="0012580B"/>
    <w:rsid w:val="0012771C"/>
    <w:rsid w:val="001306EE"/>
    <w:rsid w:val="002157D4"/>
    <w:rsid w:val="00256739"/>
    <w:rsid w:val="00281695"/>
    <w:rsid w:val="00295542"/>
    <w:rsid w:val="003243BE"/>
    <w:rsid w:val="00352417"/>
    <w:rsid w:val="0035474A"/>
    <w:rsid w:val="003815A2"/>
    <w:rsid w:val="00382A68"/>
    <w:rsid w:val="003A521A"/>
    <w:rsid w:val="00404432"/>
    <w:rsid w:val="00420E6A"/>
    <w:rsid w:val="00454FB6"/>
    <w:rsid w:val="004904FD"/>
    <w:rsid w:val="004974B7"/>
    <w:rsid w:val="00560868"/>
    <w:rsid w:val="005B28A0"/>
    <w:rsid w:val="005C2D1F"/>
    <w:rsid w:val="005C37F0"/>
    <w:rsid w:val="005F5B8E"/>
    <w:rsid w:val="0062005E"/>
    <w:rsid w:val="00625034"/>
    <w:rsid w:val="0062536B"/>
    <w:rsid w:val="00625876"/>
    <w:rsid w:val="00673EE9"/>
    <w:rsid w:val="00686D70"/>
    <w:rsid w:val="006B00B0"/>
    <w:rsid w:val="006B7B77"/>
    <w:rsid w:val="006D403A"/>
    <w:rsid w:val="006E3BDE"/>
    <w:rsid w:val="006F182B"/>
    <w:rsid w:val="007256A7"/>
    <w:rsid w:val="00754DC4"/>
    <w:rsid w:val="00760A66"/>
    <w:rsid w:val="00780F5B"/>
    <w:rsid w:val="007852DB"/>
    <w:rsid w:val="007D289A"/>
    <w:rsid w:val="008006D2"/>
    <w:rsid w:val="008060AA"/>
    <w:rsid w:val="0083251E"/>
    <w:rsid w:val="0083397C"/>
    <w:rsid w:val="008343C2"/>
    <w:rsid w:val="00835C69"/>
    <w:rsid w:val="0086220A"/>
    <w:rsid w:val="00877207"/>
    <w:rsid w:val="008947FF"/>
    <w:rsid w:val="008A045F"/>
    <w:rsid w:val="008C61EE"/>
    <w:rsid w:val="008E3BB4"/>
    <w:rsid w:val="00943CA9"/>
    <w:rsid w:val="00953E33"/>
    <w:rsid w:val="00976494"/>
    <w:rsid w:val="0099124F"/>
    <w:rsid w:val="009C1B22"/>
    <w:rsid w:val="009D557F"/>
    <w:rsid w:val="00A01F7B"/>
    <w:rsid w:val="00A36CBC"/>
    <w:rsid w:val="00AD55DB"/>
    <w:rsid w:val="00AE1193"/>
    <w:rsid w:val="00AE4BF1"/>
    <w:rsid w:val="00AF1A80"/>
    <w:rsid w:val="00B164A5"/>
    <w:rsid w:val="00B34E35"/>
    <w:rsid w:val="00B57BF5"/>
    <w:rsid w:val="00B6505E"/>
    <w:rsid w:val="00B84A7A"/>
    <w:rsid w:val="00B97DE0"/>
    <w:rsid w:val="00BF62D2"/>
    <w:rsid w:val="00C019C9"/>
    <w:rsid w:val="00C61E6D"/>
    <w:rsid w:val="00C7638C"/>
    <w:rsid w:val="00CD3C10"/>
    <w:rsid w:val="00CF3731"/>
    <w:rsid w:val="00D0236E"/>
    <w:rsid w:val="00D40716"/>
    <w:rsid w:val="00D55771"/>
    <w:rsid w:val="00D72025"/>
    <w:rsid w:val="00D87B2E"/>
    <w:rsid w:val="00E23002"/>
    <w:rsid w:val="00E33798"/>
    <w:rsid w:val="00E53D6C"/>
    <w:rsid w:val="00E6295A"/>
    <w:rsid w:val="00E653B0"/>
    <w:rsid w:val="00E70849"/>
    <w:rsid w:val="00E7280F"/>
    <w:rsid w:val="00E851DC"/>
    <w:rsid w:val="00E91FC4"/>
    <w:rsid w:val="00E93A7B"/>
    <w:rsid w:val="00EA014D"/>
    <w:rsid w:val="00EA2592"/>
    <w:rsid w:val="00EE2C2B"/>
    <w:rsid w:val="00EF5DE1"/>
    <w:rsid w:val="00F14D82"/>
    <w:rsid w:val="00F15B96"/>
    <w:rsid w:val="00F26117"/>
    <w:rsid w:val="00F567CF"/>
    <w:rsid w:val="00F97A26"/>
    <w:rsid w:val="00FC02A6"/>
    <w:rsid w:val="00FC5417"/>
    <w:rsid w:val="4C7FA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111CC58"/>
  <w15:docId w15:val="{63A325F5-42D2-421E-97C6-9F45B7BFF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4yxr">
    <w:name w:val="_4yxr"/>
    <w:basedOn w:val="DefaultParagraphFont"/>
    <w:qFormat/>
  </w:style>
  <w:style w:type="character" w:styleId="CommentReference">
    <w:name w:val="annotation reference"/>
    <w:basedOn w:val="DefaultParagraphFont"/>
    <w:uiPriority w:val="99"/>
    <w:semiHidden/>
    <w:unhideWhenUsed/>
    <w:rsid w:val="008622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220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20A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2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20A"/>
    <w:rPr>
      <w:rFonts w:ascii="Segoe UI" w:hAnsi="Segoe UI" w:cs="Segoe U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250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034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250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034"/>
    <w:rPr>
      <w:sz w:val="22"/>
      <w:szCs w:val="22"/>
      <w:lang w:val="en-US" w:eastAsia="en-US"/>
    </w:rPr>
  </w:style>
  <w:style w:type="character" w:styleId="Strong">
    <w:name w:val="Strong"/>
    <w:basedOn w:val="DefaultParagraphFont"/>
    <w:uiPriority w:val="22"/>
    <w:qFormat/>
    <w:rsid w:val="002157D4"/>
    <w:rPr>
      <w:b/>
      <w:bCs/>
    </w:rPr>
  </w:style>
  <w:style w:type="paragraph" w:styleId="Revision">
    <w:name w:val="Revision"/>
    <w:hidden/>
    <w:uiPriority w:val="99"/>
    <w:semiHidden/>
    <w:rsid w:val="00B97DE0"/>
    <w:pPr>
      <w:spacing w:after="0" w:line="240" w:lineRule="auto"/>
    </w:pPr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DB651488A04549926820600630EBBD" ma:contentTypeVersion="13" ma:contentTypeDescription="Create a new document." ma:contentTypeScope="" ma:versionID="4ed8346c8303d9915f2dae4b91cc25c4">
  <xsd:schema xmlns:xsd="http://www.w3.org/2001/XMLSchema" xmlns:xs="http://www.w3.org/2001/XMLSchema" xmlns:p="http://schemas.microsoft.com/office/2006/metadata/properties" xmlns:ns3="e4c23fa7-2648-4310-87ff-452e8e58837d" xmlns:ns4="20d155e8-9519-4def-a3a5-95121d7b9666" targetNamespace="http://schemas.microsoft.com/office/2006/metadata/properties" ma:root="true" ma:fieldsID="fb56ca180bd2522444ee976ee7f5a8ca" ns3:_="" ns4:_="">
    <xsd:import namespace="e4c23fa7-2648-4310-87ff-452e8e58837d"/>
    <xsd:import namespace="20d155e8-9519-4def-a3a5-95121d7b966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3:SharedWithDetails" minOccurs="0"/>
                <xsd:element ref="ns3:SharingHintHash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23fa7-2648-4310-87ff-452e8e5883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155e8-9519-4def-a3a5-95121d7b96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CC3B96-DE08-406A-BDBA-FB9072F8E682}">
  <ds:schemaRefs>
    <ds:schemaRef ds:uri="http://www.w3.org/XML/1998/namespace"/>
    <ds:schemaRef ds:uri="http://purl.org/dc/elements/1.1/"/>
    <ds:schemaRef ds:uri="http://purl.org/dc/terms/"/>
    <ds:schemaRef ds:uri="20d155e8-9519-4def-a3a5-95121d7b96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e4c23fa7-2648-4310-87ff-452e8e58837d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AF44C18-116E-4778-B9CC-DB53814471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34F627FF-5AC4-48D8-ACE5-600645F21F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c23fa7-2648-4310-87ff-452e8e58837d"/>
    <ds:schemaRef ds:uri="20d155e8-9519-4def-a3a5-95121d7b96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Zara Sargsyan</cp:lastModifiedBy>
  <cp:revision>3</cp:revision>
  <dcterms:created xsi:type="dcterms:W3CDTF">2020-05-15T09:39:00Z</dcterms:created>
  <dcterms:modified xsi:type="dcterms:W3CDTF">2020-05-15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  <property fmtid="{D5CDD505-2E9C-101B-9397-08002B2CF9AE}" pid="3" name="ContentTypeId">
    <vt:lpwstr>0x010100D3DB651488A04549926820600630EBBD</vt:lpwstr>
  </property>
</Properties>
</file>